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6D28A6" w:rsidRPr="00C7487C" w:rsidTr="00512E1D">
        <w:tc>
          <w:tcPr>
            <w:tcW w:w="2790" w:type="dxa"/>
          </w:tcPr>
          <w:p w:rsidR="006D28A6" w:rsidRPr="00C7487C" w:rsidRDefault="006D28A6" w:rsidP="00512E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6D28A6" w:rsidRPr="00C7487C" w:rsidRDefault="006D28A6" w:rsidP="00512E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6D28A6" w:rsidRPr="00C7487C" w:rsidRDefault="006D28A6" w:rsidP="00512E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6D28A6" w:rsidRPr="00C7487C" w:rsidRDefault="006D28A6" w:rsidP="00512E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D28A6" w:rsidRPr="00C7487C" w:rsidTr="00512E1D">
        <w:tc>
          <w:tcPr>
            <w:tcW w:w="2790" w:type="dxa"/>
          </w:tcPr>
          <w:p w:rsidR="006D28A6" w:rsidRPr="00C7487C" w:rsidRDefault="006D28A6" w:rsidP="00512E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6D28A6" w:rsidRPr="00C7487C" w:rsidRDefault="006D28A6" w:rsidP="00512E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6D28A6" w:rsidRPr="00C7487C" w:rsidRDefault="006D28A6" w:rsidP="00512E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6D28A6" w:rsidRPr="00C7487C" w:rsidRDefault="006D28A6" w:rsidP="00512E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D28A6" w:rsidRPr="00C7487C" w:rsidTr="00512E1D">
        <w:tc>
          <w:tcPr>
            <w:tcW w:w="2790" w:type="dxa"/>
          </w:tcPr>
          <w:p w:rsidR="006D28A6" w:rsidRPr="00C7487C" w:rsidRDefault="006D28A6" w:rsidP="00512E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6D28A6" w:rsidRPr="00C7487C" w:rsidRDefault="006D28A6" w:rsidP="00512E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6D28A6" w:rsidRPr="00C7487C" w:rsidRDefault="006D28A6" w:rsidP="00512E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6D28A6" w:rsidRPr="00C7487C" w:rsidRDefault="006D28A6" w:rsidP="00512E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6D28A6" w:rsidRPr="00C7487C" w:rsidRDefault="006D28A6" w:rsidP="006D28A6">
      <w:pPr>
        <w:pStyle w:val="FirstParagraph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6896ECA" wp14:editId="516C1466">
            <wp:simplePos x="0" y="0"/>
            <wp:positionH relativeFrom="column">
              <wp:posOffset>-302360</wp:posOffset>
            </wp:positionH>
            <wp:positionV relativeFrom="paragraph">
              <wp:posOffset>-877793</wp:posOffset>
            </wp:positionV>
            <wp:extent cx="7774305" cy="9119870"/>
            <wp:effectExtent l="0" t="0" r="0" b="0"/>
            <wp:wrapNone/>
            <wp:docPr id="2" name="Picture 2" descr="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hat is competency-based education? Pros &amp; Cons (2022)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443" b="99557" l="125" r="98752">
                                  <a14:foregroundMark x1="61423" y1="46120" x2="61423" y2="46120"/>
                                  <a14:foregroundMark x1="63795" y1="41463" x2="63795" y2="41463"/>
                                  <a14:foregroundMark x1="61798" y1="40133" x2="61798" y2="40133"/>
                                  <a14:foregroundMark x1="59925" y1="44124" x2="59925" y2="44124"/>
                                  <a14:foregroundMark x1="58302" y1="45011" x2="58302" y2="45011"/>
                                  <a14:foregroundMark x1="57678" y1="47450" x2="57678" y2="47450"/>
                                  <a14:foregroundMark x1="56180" y1="46563" x2="56180" y2="46563"/>
                                  <a14:foregroundMark x1="52809" y1="39246" x2="52809" y2="39246"/>
                                  <a14:foregroundMark x1="51561" y1="38359" x2="51561" y2="38359"/>
                                  <a14:foregroundMark x1="49563" y1="37029" x2="49563" y2="37029"/>
                                  <a14:foregroundMark x1="59551" y1="52328" x2="59551" y2="52328"/>
                                  <a14:foregroundMark x1="57553" y1="50111" x2="57553" y2="50111"/>
                                  <a14:foregroundMark x1="64544" y1="60754" x2="64544" y2="60754"/>
                                  <a14:foregroundMark x1="64045" y1="48337" x2="64045" y2="48337"/>
                                  <a14:foregroundMark x1="65918" y1="44789" x2="65918" y2="44789"/>
                                  <a14:foregroundMark x1="66292" y1="41685" x2="66292" y2="41685"/>
                                  <a14:foregroundMark x1="67915" y1="46341" x2="67915" y2="46341"/>
                                  <a14:foregroundMark x1="68539" y1="44346" x2="68539" y2="44346"/>
                                  <a14:foregroundMark x1="66792" y1="43016" x2="66792" y2="43016"/>
                                  <a14:foregroundMark x1="64544" y1="44789" x2="64295" y2="46120"/>
                                  <a14:foregroundMark x1="64045" y1="46341" x2="64045" y2="46341"/>
                                  <a14:foregroundMark x1="62422" y1="48115" x2="62422" y2="48115"/>
                                  <a14:foregroundMark x1="61298" y1="50554" x2="61423" y2="51441"/>
                                  <a14:foregroundMark x1="62172" y1="54989" x2="62172" y2="54989"/>
                                  <a14:foregroundMark x1="63421" y1="51663" x2="63421" y2="51663"/>
                                  <a14:foregroundMark x1="64170" y1="49446" x2="64170" y2="49446"/>
                                  <a14:foregroundMark x1="64919" y1="47228" x2="64919" y2="47228"/>
                                  <a14:foregroundMark x1="64919" y1="42572" x2="64919" y2="42572"/>
                                  <a14:foregroundMark x1="63421" y1="39911" x2="63421" y2="39911"/>
                                  <a14:foregroundMark x1="61423" y1="41020" x2="61423" y2="41020"/>
                                  <a14:foregroundMark x1="60175" y1="43459" x2="60175" y2="43459"/>
                                  <a14:foregroundMark x1="58302" y1="42129" x2="58302" y2="42129"/>
                                  <a14:foregroundMark x1="71785" y1="76940" x2="71785" y2="76940"/>
                                  <a14:foregroundMark x1="69913" y1="72949" x2="69913" y2="72949"/>
                                  <a14:foregroundMark x1="64170" y1="47894" x2="64170" y2="47894"/>
                                  <a14:foregroundMark x1="65793" y1="40576" x2="65793" y2="40576"/>
                                  <a14:foregroundMark x1="65668" y1="36807" x2="65668" y2="36807"/>
                                  <a14:foregroundMark x1="69039" y1="46341" x2="69039" y2="46341"/>
                                  <a14:foregroundMark x1="65169" y1="48780" x2="65169" y2="48780"/>
                                  <a14:foregroundMark x1="65044" y1="52328" x2="65044" y2="52328"/>
                                  <a14:foregroundMark x1="74906" y1="83370" x2="74906" y2="83370"/>
                                  <a14:foregroundMark x1="70287" y1="75610" x2="70287" y2="75610"/>
                                  <a14:foregroundMark x1="78027" y1="84922" x2="78027" y2="84922"/>
                                  <a14:foregroundMark x1="80774" y1="88027" x2="80774" y2="88027"/>
                                  <a14:foregroundMark x1="49938" y1="39024" x2="49938" y2="39024"/>
                                  <a14:foregroundMark x1="52934" y1="40133" x2="52934" y2="40133"/>
                                  <a14:foregroundMark x1="55680" y1="49224" x2="55680" y2="49224"/>
                                  <a14:foregroundMark x1="54806" y1="46785" x2="54806" y2="46785"/>
                                  <a14:foregroundMark x1="54057" y1="47450" x2="54057" y2="47450"/>
                                  <a14:foregroundMark x1="63046" y1="59867" x2="63046" y2="59867"/>
                                  <a14:foregroundMark x1="61049" y1="58980" x2="61049" y2="58980"/>
                                  <a14:foregroundMark x1="62422" y1="61641" x2="62422" y2="61641"/>
                                  <a14:foregroundMark x1="64919" y1="63415" x2="64919" y2="63415"/>
                                  <a14:foregroundMark x1="66916" y1="65632" x2="66916" y2="65632"/>
                                  <a14:foregroundMark x1="67790" y1="72284" x2="67790" y2="72284"/>
                                  <a14:foregroundMark x1="76654" y1="84479" x2="76654" y2="84479"/>
                                  <a14:foregroundMark x1="79151" y1="87140" x2="79151" y2="87140"/>
                                  <a14:foregroundMark x1="81523" y1="91574" x2="81523" y2="91574"/>
                                  <a14:foregroundMark x1="78652" y1="87140" x2="78652" y2="87140"/>
                                  <a14:foregroundMark x1="77778" y1="88248" x2="77778" y2="88248"/>
                                  <a14:backgroundMark x1="79276" y1="28381" x2="79276" y2="28381"/>
                                  <a14:backgroundMark x1="69288" y1="27494" x2="69288" y2="27494"/>
                                  <a14:backgroundMark x1="69039" y1="21951" x2="69039" y2="21951"/>
                                  <a14:backgroundMark x1="70412" y1="17295" x2="70412" y2="17295"/>
                                  <a14:backgroundMark x1="80899" y1="34590" x2="80899" y2="34590"/>
                                  <a14:backgroundMark x1="84769" y1="46785" x2="84769" y2="46785"/>
                                  <a14:backgroundMark x1="87516" y1="54545" x2="87516" y2="54545"/>
                                  <a14:backgroundMark x1="90762" y1="65188" x2="90762" y2="65188"/>
                                  <a14:backgroundMark x1="91760" y1="72727" x2="91760" y2="72727"/>
                                  <a14:backgroundMark x1="93883" y1="57871" x2="93883" y2="57871"/>
                                  <a14:backgroundMark x1="91261" y1="40576" x2="91261" y2="40576"/>
                                  <a14:backgroundMark x1="84769" y1="32151" x2="84769" y2="32151"/>
                                  <a14:backgroundMark x1="71036" y1="31264" x2="71036" y2="31264"/>
                                  <a14:backgroundMark x1="76779" y1="36364" x2="76779" y2="36364"/>
                                  <a14:backgroundMark x1="81398" y1="53215" x2="81398" y2="53215"/>
                                  <a14:backgroundMark x1="84395" y1="65632" x2="84395" y2="65632"/>
                                  <a14:backgroundMark x1="87516" y1="65854" x2="87516" y2="65854"/>
                                  <a14:backgroundMark x1="85144" y1="55432" x2="85144" y2="55432"/>
                                  <a14:backgroundMark x1="81898" y1="42572" x2="81898" y2="42572"/>
                                  <a14:backgroundMark x1="76404" y1="32151" x2="76404" y2="32151"/>
                                  <a14:backgroundMark x1="73783" y1="23060" x2="73783" y2="23060"/>
                                  <a14:backgroundMark x1="67541" y1="18625" x2="67541" y2="18625"/>
                                  <a14:backgroundMark x1="64919" y1="22395" x2="64919" y2="22395"/>
                                  <a14:backgroundMark x1="79650" y1="44789" x2="79650" y2="44789"/>
                                  <a14:backgroundMark x1="87765" y1="43016" x2="87765" y2="43016"/>
                                  <a14:backgroundMark x1="92385" y1="51885" x2="92385" y2="51885"/>
                                  <a14:backgroundMark x1="93383" y1="45676" x2="93383" y2="45676"/>
                                  <a14:backgroundMark x1="95256" y1="43681" x2="95256" y2="43681"/>
                                  <a14:backgroundMark x1="95006" y1="37916" x2="95006" y2="37916"/>
                                  <a14:backgroundMark x1="89888" y1="36364" x2="89888" y2="36364"/>
                                  <a14:backgroundMark x1="88140" y1="32816" x2="88140" y2="32816"/>
                                  <a14:backgroundMark x1="84519" y1="28381" x2="84519" y2="28381"/>
                                  <a14:backgroundMark x1="80150" y1="24390" x2="80150" y2="24390"/>
                                  <a14:backgroundMark x1="77278" y1="24390" x2="77278" y2="24390"/>
                                  <a14:backgroundMark x1="72285" y1="22616" x2="72285" y2="22616"/>
                                  <a14:backgroundMark x1="70287" y1="25721" x2="70287" y2="25721"/>
                                  <a14:backgroundMark x1="73908" y1="30599" x2="73908" y2="30599"/>
                                  <a14:backgroundMark x1="74782" y1="30820" x2="74782" y2="30820"/>
                                  <a14:backgroundMark x1="78027" y1="34812" x2="79026" y2="36807"/>
                                  <a14:backgroundMark x1="82522" y1="44789" x2="82522" y2="44789"/>
                                  <a14:backgroundMark x1="84769" y1="51220" x2="84769" y2="51220"/>
                                  <a14:backgroundMark x1="87640" y1="60976" x2="87640" y2="60976"/>
                                  <a14:backgroundMark x1="89263" y1="64967" x2="89263" y2="64967"/>
                                  <a14:backgroundMark x1="91386" y1="68514" x2="91386" y2="68514"/>
                                  <a14:backgroundMark x1="93758" y1="74279" x2="93758" y2="74279"/>
                                  <a14:backgroundMark x1="94382" y1="77384" x2="94382" y2="77384"/>
                                  <a14:backgroundMark x1="94632" y1="76940" x2="94632" y2="76940"/>
                                  <a14:backgroundMark x1="94507" y1="68071" x2="94257" y2="66519"/>
                                  <a14:backgroundMark x1="94132" y1="59202" x2="94132" y2="59202"/>
                                  <a14:backgroundMark x1="93383" y1="53880" x2="93383" y2="53880"/>
                                  <a14:backgroundMark x1="94881" y1="55211" x2="94881" y2="55211"/>
                                  <a14:backgroundMark x1="96629" y1="52106" x2="96629" y2="52106"/>
                                  <a14:backgroundMark x1="97253" y1="56984" x2="97253" y2="56984"/>
                                  <a14:backgroundMark x1="97503" y1="59645" x2="97503" y2="59645"/>
                                  <a14:backgroundMark x1="97628" y1="66962" x2="97628" y2="66962"/>
                                  <a14:backgroundMark x1="97628" y1="81596" x2="97628" y2="81596"/>
                                  <a14:backgroundMark x1="96629" y1="84922" x2="96629" y2="84922"/>
                                  <a14:backgroundMark x1="62422" y1="5322" x2="62422" y2="5322"/>
                                  <a14:backgroundMark x1="66042" y1="10421" x2="66667" y2="10421"/>
                                  <a14:backgroundMark x1="68664" y1="11530" x2="68664" y2="11530"/>
                                  <a14:backgroundMark x1="66167" y1="26164" x2="66167" y2="26164"/>
                                  <a14:backgroundMark x1="63670" y1="24169" x2="63670" y2="24169"/>
                                  <a14:backgroundMark x1="63421" y1="20621" x2="63421" y2="20621"/>
                                  <a14:backgroundMark x1="68165" y1="30599" x2="68165" y2="30599"/>
                                  <a14:backgroundMark x1="70162" y1="34590" x2="70162" y2="34590"/>
                                  <a14:backgroundMark x1="73408" y1="36364" x2="73408" y2="36364"/>
                                  <a14:backgroundMark x1="82522" y1="35255" x2="82522" y2="35255"/>
                                  <a14:backgroundMark x1="84145" y1="37916" x2="84145" y2="37916"/>
                                  <a14:backgroundMark x1="81273" y1="41907" x2="81273" y2="41907"/>
                                  <a14:backgroundMark x1="49064" y1="73171" x2="49064" y2="73171"/>
                                  <a14:backgroundMark x1="94132" y1="84922" x2="94132" y2="8492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8"/>
                    <a:stretch/>
                  </pic:blipFill>
                  <pic:spPr bwMode="auto">
                    <a:xfrm>
                      <a:off x="0" y="0"/>
                      <a:ext cx="7774305" cy="911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10CC">
        <w:rPr>
          <w:rFonts w:ascii="Segoe UI Variable Small" w:hAnsi="Segoe UI Variable Small" w:cs="Times New Roman"/>
          <w:b/>
          <w:bCs/>
          <w:sz w:val="36"/>
        </w:rPr>
        <w:t xml:space="preserve">         MONITORING JUNIOR SCHOOL LEARNER PROGRESS</w:t>
      </w:r>
    </w:p>
    <w:p w:rsidR="006D28A6" w:rsidRDefault="0009496A" w:rsidP="006D28A6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31pt;margin-top:15.15pt;width:83.5pt;height:59.9pt;z-index:251663360;mso-position-horizontal-relative:text;mso-position-vertical-relative:text;mso-width-relative:page;mso-height-relative:page" fillcolor="black">
            <v:fill r:id="rId10" o:title=""/>
            <v:stroke r:id="rId10" o:title=""/>
            <v:shadow color="#868686"/>
            <v:textpath style="font-family:&quot;Impact&quot;;v-text-spacing:52429f;v-text-kern:t" trim="t" fitpath="t" xscale="f" string="KJSEA"/>
          </v:shape>
        </w:pict>
      </w:r>
      <w:r w:rsidR="006510CC"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503371</wp:posOffset>
                </wp:positionH>
                <wp:positionV relativeFrom="paragraph">
                  <wp:posOffset>196899</wp:posOffset>
                </wp:positionV>
                <wp:extent cx="2398815" cy="1935678"/>
                <wp:effectExtent l="0" t="0" r="1905" b="762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98815" cy="1935678"/>
                          <a:chOff x="0" y="0"/>
                          <a:chExt cx="2398815" cy="1935678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5064" cy="1935678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rightnessContrast bright="2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65662" y="296884"/>
                            <a:ext cx="1033153" cy="103315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5" o:spid="_x0000_s1026" style="position:absolute;margin-left:354.6pt;margin-top:15.5pt;width:188.9pt;height:152.4pt;z-index:251662336" coordsize="23988,1935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750;height:1935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num6HEAAAA2gAAAA8AAABkcnMvZG93bnJldi54bWxEj0FrwkAUhO8F/8PyBG91U9FSoptQRDHY&#10;etCI52f2NQnNvo3ZVeO/7xYKPQ4z8w2zSHvTiBt1rras4GUcgSAurK65VHDM189vIJxH1thYJgUP&#10;cpAmg6cFxtreeU+3gy9FgLCLUUHlfRtL6YqKDLqxbYmD92U7gz7IrpS6w3uAm0ZOouhVGqw5LFTY&#10;0rKi4vtwNQr2m8fp85zV/fKy22b5xyqb5WSVGg379zkIT73/D/+1M61gCr9Xwg2QyQ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num6HEAAAA2gAAAA8AAAAAAAAAAAAAAAAA&#10;nwIAAGRycy9kb3ducmV2LnhtbFBLBQYAAAAABAAEAPcAAACQAwAAAAA=&#10;">
                  <v:imagedata r:id="rId14" o:title="Knowledge, Skills, and Attitudes - The Peak Performance Center"/>
                  <v:path arrowok="t"/>
                </v:shape>
                <v:shape id="Picture 1" o:spid="_x0000_s1028" type="#_x0000_t75" style="position:absolute;left:13656;top:2968;width:10332;height:103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jYxqfAAAAA2gAAAA8AAABkcnMvZG93bnJldi54bWxET0tqwzAQ3RdyBzGF7Bq5WZTiWgkhIVBv&#10;TOL2AIM1/rTWyJHk2Ll9FCh0NTzed7LtbHpxJec7ywpeVwkI4srqjhsF31/Hl3cQPiBr7C2Tght5&#10;2G4WTxmm2k58pmsZGhFD2KeooA1hSKX0VUsG/coOxJGrrTMYInSN1A6nGG56uU6SN2mw49jQ4kD7&#10;lqrfcjQK1oXLL7f6OLkxlIeffD9RMZ6UWj7Puw8QgebwL/5zf+o4Hx6vPK7c3A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aNjGp8AAAADaAAAADwAAAAAAAAAAAAAAAACfAgAA&#10;ZHJzL2Rvd25yZXYueG1sUEsFBgAAAAAEAAQA9wAAAIwDAAAAAA==&#10;">
                  <v:imagedata r:id="rId15" o:title="" chromakey="white"/>
                  <v:path arrowok="t"/>
                </v:shape>
              </v:group>
            </w:pict>
          </mc:Fallback>
        </mc:AlternateContent>
      </w:r>
      <w:r w:rsidR="004D396E">
        <w:rPr>
          <w:rFonts w:ascii="Times New Roman" w:hAnsi="Times New Roman" w:cs="Times New Roman"/>
          <w:b/>
          <w:bCs/>
        </w:rPr>
        <w:t>GRADE 8</w:t>
      </w:r>
      <w:r w:rsidR="006D28A6">
        <w:rPr>
          <w:rFonts w:ascii="Times New Roman" w:hAnsi="Times New Roman" w:cs="Times New Roman"/>
          <w:b/>
          <w:bCs/>
        </w:rPr>
        <w:t>:</w:t>
      </w:r>
      <w:r w:rsidR="00537854">
        <w:rPr>
          <w:rFonts w:ascii="Times New Roman" w:hAnsi="Times New Roman" w:cs="Times New Roman"/>
          <w:b/>
          <w:bCs/>
        </w:rPr>
        <w:t>811/1:</w:t>
      </w:r>
      <w:r w:rsidR="006D28A6">
        <w:rPr>
          <w:rFonts w:ascii="Times New Roman" w:hAnsi="Times New Roman" w:cs="Times New Roman"/>
          <w:b/>
          <w:bCs/>
        </w:rPr>
        <w:t xml:space="preserve"> CREATIVE ARTS AND SPORTS</w:t>
      </w:r>
    </w:p>
    <w:p w:rsidR="006D28A6" w:rsidRPr="00C7487C" w:rsidRDefault="006D28A6" w:rsidP="006D28A6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>PER 1</w:t>
      </w:r>
      <w:r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>
        <w:rPr>
          <w:rFonts w:ascii="Times New Roman" w:eastAsia="Arial" w:hAnsi="Times New Roman" w:cs="Times New Roman"/>
          <w:i/>
          <w:sz w:val="24"/>
        </w:rPr>
        <w:t>(Project)</w:t>
      </w:r>
    </w:p>
    <w:p w:rsidR="006D28A6" w:rsidRPr="00C7487C" w:rsidRDefault="004D396E" w:rsidP="006D28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</w:t>
      </w:r>
      <w:r w:rsidR="006D28A6" w:rsidRPr="00C7487C">
        <w:rPr>
          <w:rFonts w:ascii="Times New Roman" w:hAnsi="Times New Roman" w:cs="Times New Roman"/>
          <w:b/>
          <w:bCs/>
        </w:rPr>
        <w:t xml:space="preserve">   YEAR: 2025</w:t>
      </w:r>
    </w:p>
    <w:p w:rsidR="006D28A6" w:rsidRPr="009641F8" w:rsidRDefault="006D28A6" w:rsidP="006D28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RATION: 3 weeks</w:t>
      </w:r>
    </w:p>
    <w:p w:rsidR="006D28A6" w:rsidRDefault="006D28A6" w:rsidP="006D28A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6D28A6" w:rsidRDefault="006D28A6" w:rsidP="006D28A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6D28A6" w:rsidRDefault="006D28A6" w:rsidP="006D28A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6D28A6" w:rsidRDefault="006D28A6" w:rsidP="006D28A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6D28A6" w:rsidRPr="009641F8" w:rsidRDefault="006D28A6" w:rsidP="006D28A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t>INSTRUCTIONS TO SCHOOLS</w:t>
      </w:r>
    </w:p>
    <w:p w:rsidR="006D28A6" w:rsidRPr="009641F8" w:rsidRDefault="006D28A6" w:rsidP="004D396E">
      <w:pPr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This is a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project-based assessment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to be conducted over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onths 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proofErr w:type="gramEnd"/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July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–August)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28A6" w:rsidRPr="009641F8" w:rsidRDefault="006D28A6" w:rsidP="004D396E">
      <w:pPr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eachers should use the provided rubrics to assess each task and maintain learner score records.</w:t>
      </w:r>
    </w:p>
    <w:p w:rsidR="006D28A6" w:rsidRPr="009641F8" w:rsidRDefault="006D28A6" w:rsidP="004D396E">
      <w:pPr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Assessment should occur </w:t>
      </w:r>
      <w:r w:rsidRPr="009641F8">
        <w:rPr>
          <w:rFonts w:ascii="Times New Roman" w:eastAsia="Times New Roman" w:hAnsi="Times New Roman" w:cs="Times New Roman"/>
          <w:b/>
          <w:bCs/>
          <w:sz w:val="24"/>
          <w:szCs w:val="24"/>
        </w:rPr>
        <w:t>in phases</w:t>
      </w:r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across the term as </w:t>
      </w:r>
      <w:proofErr w:type="gramStart"/>
      <w:r w:rsidRPr="009641F8">
        <w:rPr>
          <w:rFonts w:ascii="Times New Roman" w:eastAsia="Times New Roman" w:hAnsi="Times New Roman" w:cs="Times New Roman"/>
          <w:sz w:val="24"/>
          <w:szCs w:val="24"/>
        </w:rPr>
        <w:t>learners</w:t>
      </w:r>
      <w:proofErr w:type="gramEnd"/>
      <w:r w:rsidRPr="009641F8">
        <w:rPr>
          <w:rFonts w:ascii="Times New Roman" w:eastAsia="Times New Roman" w:hAnsi="Times New Roman" w:cs="Times New Roman"/>
          <w:sz w:val="24"/>
          <w:szCs w:val="24"/>
        </w:rPr>
        <w:t xml:space="preserve"> progress.</w:t>
      </w:r>
    </w:p>
    <w:p w:rsid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6D28A6" w:rsidRDefault="006D28A6" w:rsidP="004D396E">
      <w:pPr>
        <w:spacing w:before="100" w:beforeAutospacing="1" w:after="100" w:afterAutospacing="1" w:line="360" w:lineRule="auto"/>
        <w:ind w:firstLine="720"/>
        <w:rPr>
          <w:rFonts w:ascii="Times New Roman" w:eastAsia="Times New Roman" w:hAnsi="Times New Roman" w:cs="Times New Roman"/>
          <w:i/>
        </w:rPr>
      </w:pPr>
    </w:p>
    <w:p w:rsid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6D28A6" w:rsidRPr="00F82230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 w:rsidR="00537854">
        <w:rPr>
          <w:rFonts w:ascii="Times New Roman" w:eastAsia="Times New Roman" w:hAnsi="Times New Roman" w:cs="Times New Roman"/>
          <w:i/>
        </w:rPr>
        <w:t>4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6D28A6" w:rsidRDefault="006D28A6" w:rsidP="006D28A6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lastRenderedPageBreak/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6D28A6" w:rsidRPr="006D28A6" w:rsidRDefault="006D28A6" w:rsidP="006D28A6">
      <w:pPr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1. INTRODUCTION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(i) This is an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integrated project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combining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Visual Arts, Music, Dance, Drama, and Sports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 xml:space="preserve">(ii) Learners will work both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individually and in groups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>, showcasing personal skills and collaboration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 xml:space="preserve">(iii) All activities are to be presented during a school-wide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“Youth Expression Week.”</w:t>
      </w:r>
    </w:p>
    <w:p w:rsidR="006D28A6" w:rsidRPr="006D28A6" w:rsidRDefault="006D28A6" w:rsidP="006D28A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D28A6" w:rsidRPr="006D28A6" w:rsidRDefault="006D28A6" w:rsidP="006D28A6">
      <w:pPr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2. PROJECT THEME: “Voices of the Youth”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This project invites learners to creatively express their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ideas, values, challenges, dreams, and talents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as young people in society today.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>You are required to complete the following four tasks:</w:t>
      </w:r>
    </w:p>
    <w:p w:rsidR="006D28A6" w:rsidRPr="006D28A6" w:rsidRDefault="006D28A6" w:rsidP="006D28A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D28A6" w:rsidRPr="006D28A6" w:rsidRDefault="006D28A6" w:rsidP="006D28A6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Task 1: Visual Arts – Personal Expression Collage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>Individually: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a) Create a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collage artwork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on the theme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“My Voice Matters”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using magazine cuttings, photos, drawings, text, and fabric scraps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 xml:space="preserve">b) Use a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30 cm x 42 cm board or paper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as the collage base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>c) The collage should include:</w:t>
      </w:r>
    </w:p>
    <w:p w:rsidR="006D28A6" w:rsidRPr="006D28A6" w:rsidRDefault="006D28A6" w:rsidP="006D28A6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>Personal goals/dreams</w:t>
      </w:r>
    </w:p>
    <w:p w:rsidR="006D28A6" w:rsidRPr="006D28A6" w:rsidRDefault="006D28A6" w:rsidP="006D28A6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>Symbols/images that represent your identity</w:t>
      </w:r>
    </w:p>
    <w:p w:rsidR="006D28A6" w:rsidRDefault="006D28A6" w:rsidP="006D28A6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>Colours and sh</w:t>
      </w:r>
      <w:r>
        <w:rPr>
          <w:rFonts w:ascii="Times New Roman" w:eastAsia="Times New Roman" w:hAnsi="Times New Roman" w:cs="Times New Roman"/>
          <w:sz w:val="24"/>
          <w:szCs w:val="24"/>
        </w:rPr>
        <w:t>apes that express your emotions</w:t>
      </w:r>
    </w:p>
    <w:p w:rsidR="006D28A6" w:rsidRPr="006D28A6" w:rsidRDefault="006D28A6" w:rsidP="006D28A6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d) Accompany your artwork with a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short artist statement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(3–5 sentences) describing your creative process and the message of your work.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Display your collage during the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Youth Expression Week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visual art gallery.</w:t>
      </w:r>
    </w:p>
    <w:p w:rsidR="004D396E" w:rsidRDefault="004D396E" w:rsidP="006D28A6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D396E" w:rsidRDefault="004D396E" w:rsidP="006D28A6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D28A6" w:rsidRPr="006D28A6" w:rsidRDefault="006D28A6" w:rsidP="006D28A6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Task 2: Performing Arts – Original Song or Poem Performance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>In groups of 3–6 learners: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a) Compose and rehearse a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short original song or spoken-word poem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(2–3 minutes) that talks about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youth challenges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unity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dreams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, or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positive change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>b) Include rhythm, rhyme, vocal energy, and expressiveness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>c) Consider using simple percussion, body percussion, or improvised musical instruments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>d) Each member should have an active role (composer, vocalist, instrumentalist, choreographer, etc.)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 xml:space="preserve">e) Prepare and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present the song or poem live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during Youth Expression Week.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>Submit a written or audio version of the lyrics with group member roles indicated.</w:t>
      </w:r>
    </w:p>
    <w:p w:rsidR="006D28A6" w:rsidRPr="006D28A6" w:rsidRDefault="006D28A6" w:rsidP="006D28A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D28A6" w:rsidRPr="006D28A6" w:rsidRDefault="006D28A6" w:rsidP="006D28A6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Task 3: Drama – Skit on a Youth Issue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>In groups of 4–8: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a) Develop and script a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short skit (3–5 minutes)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based on a real-life issue affecting Kenyan youth (e.g., peer pressure, talent development, drug abuse, career dreams)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>b) Rehearse and act out the skit using:</w:t>
      </w:r>
    </w:p>
    <w:p w:rsidR="006D28A6" w:rsidRPr="006D28A6" w:rsidRDefault="006D28A6" w:rsidP="006D28A6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>Clear plot structure (introduction, climax, conclusion)</w:t>
      </w:r>
    </w:p>
    <w:p w:rsidR="006D28A6" w:rsidRPr="006D28A6" w:rsidRDefault="006D28A6" w:rsidP="006D28A6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>Appropriate costumes and props</w:t>
      </w:r>
    </w:p>
    <w:p w:rsidR="006D28A6" w:rsidRDefault="006D28A6" w:rsidP="006D28A6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>Voice variati</w:t>
      </w:r>
      <w:r>
        <w:rPr>
          <w:rFonts w:ascii="Times New Roman" w:eastAsia="Times New Roman" w:hAnsi="Times New Roman" w:cs="Times New Roman"/>
          <w:sz w:val="24"/>
          <w:szCs w:val="24"/>
        </w:rPr>
        <w:t>on and expressive body language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>c) Film or photograph your group rehearsals for your project portfolio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 xml:space="preserve">d) Perform your skit on stage during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Youth Expression Week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28A6" w:rsidRDefault="006D28A6" w:rsidP="006D28A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D28A6" w:rsidRDefault="006D28A6" w:rsidP="006D28A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D28A6" w:rsidRDefault="006D28A6" w:rsidP="006D28A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D28A6" w:rsidRDefault="006D28A6" w:rsidP="006D28A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D396E" w:rsidRDefault="004D396E" w:rsidP="006D28A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D396E" w:rsidRPr="006D28A6" w:rsidRDefault="004D396E" w:rsidP="006D28A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D28A6" w:rsidRPr="006D28A6" w:rsidRDefault="006D28A6" w:rsidP="006D28A6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Task 4: Sports – Fitness for the Future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>Individually and in small teams (3–5 learners):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a) Create a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3-minute daily fitness routine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(e.g., jump rope, star jumps, stretches, sit-ups, jogging)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>b) Demonstrate and lead the class in the routine during school warm-ups or morning games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 xml:space="preserve">c) Record your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progress journal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noting how regular physical activity has affected your energy, confidence, or focus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 xml:space="preserve">d) As a team, identify and create a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poster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showing </w:t>
      </w: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3 careers in sports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t xml:space="preserve"> and what learners need to pursue them (e.g., footballer, coach, PE teacher).</w:t>
      </w:r>
      <w:r w:rsidRPr="006D28A6">
        <w:rPr>
          <w:rFonts w:ascii="Times New Roman" w:eastAsia="Times New Roman" w:hAnsi="Times New Roman" w:cs="Times New Roman"/>
          <w:sz w:val="24"/>
          <w:szCs w:val="24"/>
        </w:rPr>
        <w:br/>
        <w:t>e) Exhibit your poster during Youth Expression Week.</w:t>
      </w: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D28A6" w:rsidRPr="006D28A6" w:rsidRDefault="006D28A6" w:rsidP="006D28A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D28A6" w:rsidRDefault="006D28A6" w:rsidP="006D28A6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D28A6" w:rsidRDefault="006D28A6" w:rsidP="006D28A6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D28A6" w:rsidRDefault="006D28A6" w:rsidP="006D28A6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D28A6" w:rsidRDefault="006D28A6" w:rsidP="006D28A6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D28A6" w:rsidRDefault="006D28A6" w:rsidP="006D28A6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D28A6" w:rsidRDefault="006D28A6" w:rsidP="006D28A6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D28A6" w:rsidRDefault="006D28A6" w:rsidP="006D28A6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B7EC9" w:rsidRDefault="006D28A6" w:rsidP="006D28A6">
      <w:pPr>
        <w:spacing w:before="100" w:beforeAutospacing="1" w:after="100" w:afterAutospacing="1" w:line="360" w:lineRule="auto"/>
        <w:jc w:val="center"/>
      </w:pPr>
      <w:r w:rsidRPr="006D28A6"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sectPr w:rsidR="00CB7EC9" w:rsidSect="004D396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567" w:right="616" w:bottom="1440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496A" w:rsidRDefault="0009496A" w:rsidP="006D28A6">
      <w:pPr>
        <w:spacing w:after="0" w:line="240" w:lineRule="auto"/>
      </w:pPr>
      <w:r>
        <w:separator/>
      </w:r>
    </w:p>
  </w:endnote>
  <w:endnote w:type="continuationSeparator" w:id="0">
    <w:p w:rsidR="0009496A" w:rsidRDefault="0009496A" w:rsidP="006D2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7854" w:rsidRDefault="0053785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28A6" w:rsidRPr="0096799A" w:rsidRDefault="006D28A6" w:rsidP="006D28A6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506BE402" wp14:editId="5616F47F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radley Hand ITC" w:hAnsi="Bradley Hand ITC"/>
        <w:b/>
      </w:rPr>
      <w:t>GRADE 8</w:t>
    </w:r>
    <w:r w:rsidRPr="0096799A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CAS PAPER 1                        </w:t>
    </w:r>
    <w:r w:rsidR="00537854">
      <w:rPr>
        <w:rFonts w:ascii="Bradley Hand ITC" w:hAnsi="Bradley Hand ITC"/>
        <w:b/>
      </w:rPr>
      <w:t>811/1</w:t>
    </w:r>
    <w:r>
      <w:rPr>
        <w:rFonts w:ascii="Bradley Hand ITC" w:hAnsi="Bradley Hand ITC"/>
        <w:b/>
      </w:rPr>
      <w:t xml:space="preserve">                                   ………EVERY LEARNER COUNTS……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7854" w:rsidRDefault="005378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496A" w:rsidRDefault="0009496A" w:rsidP="006D28A6">
      <w:pPr>
        <w:spacing w:after="0" w:line="240" w:lineRule="auto"/>
      </w:pPr>
      <w:r>
        <w:separator/>
      </w:r>
    </w:p>
  </w:footnote>
  <w:footnote w:type="continuationSeparator" w:id="0">
    <w:p w:rsidR="0009496A" w:rsidRDefault="0009496A" w:rsidP="006D2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7854" w:rsidRDefault="0053785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7854" w:rsidRDefault="0053785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7854" w:rsidRDefault="0053785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DC4870"/>
    <w:multiLevelType w:val="multilevel"/>
    <w:tmpl w:val="6810B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11B7216"/>
    <w:multiLevelType w:val="multilevel"/>
    <w:tmpl w:val="233C210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4C7D71"/>
    <w:multiLevelType w:val="multilevel"/>
    <w:tmpl w:val="5C827A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4B02789"/>
    <w:multiLevelType w:val="multilevel"/>
    <w:tmpl w:val="FE72E09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A576F7"/>
    <w:multiLevelType w:val="multilevel"/>
    <w:tmpl w:val="4EDCE74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4400F7A"/>
    <w:multiLevelType w:val="multilevel"/>
    <w:tmpl w:val="D3529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4FB4974"/>
    <w:multiLevelType w:val="multilevel"/>
    <w:tmpl w:val="560EB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7D51FE4"/>
    <w:multiLevelType w:val="multilevel"/>
    <w:tmpl w:val="2E526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7"/>
  </w:num>
  <w:num w:numId="5">
    <w:abstractNumId w:val="0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D28A6"/>
    <w:rsid w:val="0009496A"/>
    <w:rsid w:val="001C34FF"/>
    <w:rsid w:val="001E1E1F"/>
    <w:rsid w:val="004D396E"/>
    <w:rsid w:val="00537854"/>
    <w:rsid w:val="006510CC"/>
    <w:rsid w:val="00662281"/>
    <w:rsid w:val="006A08F9"/>
    <w:rsid w:val="006D28A6"/>
    <w:rsid w:val="009C2637"/>
    <w:rsid w:val="00CB7EC9"/>
    <w:rsid w:val="00EF71A7"/>
    <w:rsid w:val="00F03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28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28A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6D28A6"/>
  </w:style>
  <w:style w:type="paragraph" w:styleId="BodyText">
    <w:name w:val="Body Text"/>
    <w:basedOn w:val="Normal"/>
    <w:link w:val="BodyTextChar"/>
    <w:uiPriority w:val="99"/>
    <w:semiHidden/>
    <w:unhideWhenUsed/>
    <w:rsid w:val="006D28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D28A6"/>
  </w:style>
  <w:style w:type="paragraph" w:styleId="Header">
    <w:name w:val="header"/>
    <w:basedOn w:val="Normal"/>
    <w:link w:val="HeaderChar"/>
    <w:uiPriority w:val="99"/>
    <w:unhideWhenUsed/>
    <w:rsid w:val="006D28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8A6"/>
  </w:style>
  <w:style w:type="paragraph" w:styleId="Footer">
    <w:name w:val="footer"/>
    <w:basedOn w:val="Normal"/>
    <w:link w:val="FooterChar"/>
    <w:uiPriority w:val="99"/>
    <w:unhideWhenUsed/>
    <w:rsid w:val="006D28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8A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28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28A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6D28A6"/>
  </w:style>
  <w:style w:type="paragraph" w:styleId="BodyText">
    <w:name w:val="Body Text"/>
    <w:basedOn w:val="Normal"/>
    <w:link w:val="BodyTextChar"/>
    <w:uiPriority w:val="99"/>
    <w:semiHidden/>
    <w:unhideWhenUsed/>
    <w:rsid w:val="006D28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D28A6"/>
  </w:style>
  <w:style w:type="paragraph" w:styleId="Header">
    <w:name w:val="header"/>
    <w:basedOn w:val="Normal"/>
    <w:link w:val="HeaderChar"/>
    <w:uiPriority w:val="99"/>
    <w:unhideWhenUsed/>
    <w:rsid w:val="006D28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8A6"/>
  </w:style>
  <w:style w:type="paragraph" w:styleId="Footer">
    <w:name w:val="footer"/>
    <w:basedOn w:val="Normal"/>
    <w:link w:val="FooterChar"/>
    <w:uiPriority w:val="99"/>
    <w:unhideWhenUsed/>
    <w:rsid w:val="006D28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8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2.wdp"/><Relationship Id="rId18" Type="http://schemas.openxmlformats.org/officeDocument/2006/relationships/footer" Target="footer1.xml"/><Relationship Id="rId3" Type="http://schemas.microsoft.com/office/2007/relationships/stylesWithEffects" Target="stylesWithEffect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3.wdp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0</cp:revision>
  <dcterms:created xsi:type="dcterms:W3CDTF">2025-06-21T04:54:00Z</dcterms:created>
  <dcterms:modified xsi:type="dcterms:W3CDTF">2025-06-27T15:41:00Z</dcterms:modified>
</cp:coreProperties>
</file>